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Netherlands</w:t>
      </w:r>
      <w:r>
        <w:t xml:space="preserve"> </w:t>
      </w:r>
      <w:r>
        <w:t xml:space="preserve">Amsterdam</w:t>
      </w:r>
    </w:p>
    <w:bookmarkStart w:id="23" w:name="X107b0a4b0d9c34db5247e803ef758e84ed5b4f6"/>
    <w:p>
      <w:pPr>
        <w:pStyle w:val="Heading1"/>
      </w:pPr>
      <w:r>
        <w:t xml:space="preserve">SCHOLARSHIP APPLICATION LETTER FOR GRADUATE PROGRAM IN GRAPHIC DESIG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2" w:name="university-name"/>
    <w:p>
      <w:pPr>
        <w:pStyle w:val="Heading2"/>
      </w:pPr>
      <w:r>
        <w:t xml:space="preserve">[University Name]</w:t>
      </w:r>
    </w:p>
    <w:p>
      <w:pPr>
        <w:pStyle w:val="FirstParagraph"/>
      </w:pPr>
      <w:r>
        <w:t xml:space="preserve">Amsterdam, Netherlands</w:t>
      </w:r>
    </w:p>
    <w:bookmarkStart w:id="21" w:name="X2c6870fecaf2ba56a7a26523ed0010f6ac1afd9"/>
    <w:p>
      <w:pPr>
        <w:pStyle w:val="Heading3"/>
      </w:pPr>
      <w:r>
        <w:t xml:space="preserve">Subject: Scholarship Application for Master of Arts in Graphic Design – Amsterdam Program</w:t>
      </w:r>
    </w:p>
    <w:p>
      <w:pPr>
        <w:pStyle w:val="FirstParagraph"/>
      </w:pPr>
      <w:r>
        <w:t xml:space="preserve">Dear Admissions Committee,</w:t>
      </w:r>
    </w:p>
    <w:p>
      <w:pPr>
        <w:pStyle w:val="BodyText"/>
      </w:pPr>
      <w:r>
        <w:t xml:space="preserve">It is with profound enthusiasm and a deeply rooted passion for visual communication that I submit this Scholarship Application Letter to apply for the Master of Arts in Graphic Design program at [University Name] in Amsterdam, Netherlands. As an emerging Graphic Designer from [Your Country], I have dedicated myself to mastering the art of creating meaningful visual narratives that bridge cultural divides and elevate brand identities. The prospect of studying within Amsterdam’s globally celebrated creative ecosystem—where history, innovation, and design converge—is not merely an academic pursuit but a vital step toward my professional destiny.</w:t>
      </w:r>
    </w:p>
    <w:p>
      <w:pPr>
        <w:pStyle w:val="BodyText"/>
      </w:pPr>
      <w:r>
        <w:t xml:space="preserve">My journey in Graphic Design began during my undergraduate studies at [Your University], where I graduated with honors in Visual Communication. Throughout my academic career, I focused on creating socially conscious campaigns for NGOs and local startups, consistently pushing boundaries through experimental typography and sustainable design practices. For instance, I developed a rebranding project for a Dutch environmental nonprofit that increased community engagement by 45% through culturally resonant visuals inspired by Amsterdam’s canal-side architecture. This experience crystallized my understanding: exceptional Graphic Design is not merely about aesthetics—it is about strategic storytelling that reflects context, history, and future possibilities. It was during this project that I first recognized Amsterdam as the ideal incubator for my ambitions.</w:t>
      </w:r>
    </w:p>
    <w:p>
      <w:pPr>
        <w:pStyle w:val="BodyText"/>
      </w:pPr>
      <w:r>
        <w:t xml:space="preserve">Amsterdam’s unique position in the global design landscape is unparalleled. As a city that seamlessly merges centuries-old artistic traditions with cutting-edge digital innovation—evident in movements like De Stijl and contemporary studio cultures—I see it as the perfect environment to refine my craft. The Netherlands’ UNESCO-recognized Creative Industries Strategy, which positions Amsterdam as Europe’s leading hub for design-led entrepreneurship, aligns precisely with my goal to develop a portfolio that merges heritage with futurism. I have long admired how institutions like [University Name] foster interdisciplinary collaboration between Graphic Designers, Urban Planners, and Digital Innovators—exactly the cross-pollination of ideas I seek. Your program’s emphasis on "Design for Social Impact" and partnerships with Amsterdam-based studios like Studio Dumbar or The Design School directly mirrors my aspiration to create work that serves communities while advancing design as a catalyst for positive change.</w:t>
      </w:r>
    </w:p>
    <w:p>
      <w:pPr>
        <w:pStyle w:val="BodyText"/>
      </w:pPr>
      <w:r>
        <w:t xml:space="preserve">My professional trajectory further validates my readiness for this program. As a Junior Designer at [Current/Previous Company], I led the visual identity development for an international e-commerce platform targeting Southeast Asian markets. This required deep cultural research into local symbolism while maintaining brand coherence—a skill that will be invaluable in Amsterdam’s diverse, globalized creative sphere. I also independently curated "Canal Perspectives," a digital exhibition showcasing Dutch design history through contemporary reinterpretations, which was featured at the Stedelijk Museum’s digital gallery. These experiences taught me that effective Graphic Design must engage with place and people—qualities I am eager to deepen in the Netherlands Amsterdam context.</w:t>
      </w:r>
    </w:p>
    <w:p>
      <w:pPr>
        <w:pStyle w:val="BodyText"/>
      </w:pPr>
      <w:r>
        <w:t xml:space="preserve">It is here that the Scholarship Application Letter becomes central to my mission. The financial support offered through this scholarship would be transformative, enabling me to fully immerse myself in Amsterdam’s creative community without the constraints of part-time work. I have meticulously researched [University Name]’s curriculum and can confidently state that your program’s modules—such as "Sustainable Visual Systems" and "Cultural Context in Digital Design"—are designed for precisely my growth phase. In Amsterdam, I will actively engage with the city’s network: attending workshops at Het Nieuwe Instituut, collaborating with student collectives like</w:t>
      </w:r>
      <w:r>
        <w:t xml:space="preserve"> </w:t>
      </w:r>
      <w:r>
        <w:rPr>
          <w:iCs/>
          <w:i/>
        </w:rPr>
        <w:t xml:space="preserve">De Stad</w:t>
      </w:r>
      <w:r>
        <w:t xml:space="preserve">, and exploring how Dutch design principles (e.g., minimalism rooted in functionality) can inform my approach to global challenges. This scholarship would allow me to participate in these opportunities without financial strain, ensuring I contribute meaningfully from day one.</w:t>
      </w:r>
    </w:p>
    <w:p>
      <w:pPr>
        <w:pStyle w:val="BodyText"/>
      </w:pPr>
      <w:r>
        <w:t xml:space="preserve">Beyond the program itself, Amsterdam’s ethos of inclusivity and innovation resonates deeply with my values. The city’s commitment to "design for all" through initiatives like the Amsterdam Design Week—where public spaces become galleries for socially engaged work—inspires me to envision my future role as a designer who bridges artistry and accessibility. I aim to establish a design studio in Amsterdam post-graduation, focusing on culturally adaptive branding for emerging European social enterprises, directly leveraging the network and insights gained during my studies.</w:t>
      </w:r>
    </w:p>
    <w:p>
      <w:pPr>
        <w:pStyle w:val="BodyText"/>
      </w:pPr>
      <w:r>
        <w:t xml:space="preserve">I understand that this Scholarship Application Letter is not merely an application but a declaration of intent. I pledge to honor this opportunity through relentless dedication: contributing to studio critiques with fresh perspectives, participating in community projects like Amsterdam’s "Design for Climate Action" workshops, and becoming a lifelong ambassador for the Dutch design legacy. The Netherlands Amsterdam ecosystem offers more than education—it offers a living laboratory where every bridge, canal house, and digital interface tells a story waiting to be visually reimagined. I am ready to learn from this narrative and add my voice to its next chapter.</w:t>
      </w:r>
    </w:p>
    <w:p>
      <w:pPr>
        <w:pStyle w:val="BodyText"/>
      </w:pPr>
      <w:r>
        <w:t xml:space="preserve">Thank you for considering my application. I eagerly anticipate the possibility of contributing to [University Name]’s legacy as a future Graphic Designer who embodies the spirit of innovation, cultural intelligence, and visual excellence synonymous with Amsterdam.</w:t>
      </w:r>
    </w:p>
    <w:p>
      <w:pPr>
        <w:pStyle w:val="BodyText"/>
      </w:pPr>
      <w:r>
        <w:t xml:space="preserve">With sincere gratitude and anticipation,</w:t>
      </w:r>
    </w:p>
    <w:p>
      <w:pPr>
        <w:pStyle w:val="BodyText"/>
      </w:pPr>
      <w:r>
        <w:t xml:space="preserve">[Your Full Nam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Netherlands Amsterdam</dc:title>
  <dc:creator/>
  <dc:language>en</dc:language>
  <cp:keywords/>
  <dcterms:created xsi:type="dcterms:W3CDTF">2026-07-21T04:52:54Z</dcterms:created>
  <dcterms:modified xsi:type="dcterms:W3CDTF">2026-07-21T04:52:54Z</dcterms:modified>
</cp:coreProperties>
</file>

<file path=docProps/custom.xml><?xml version="1.0" encoding="utf-8"?>
<Properties xmlns="http://schemas.openxmlformats.org/officeDocument/2006/custom-properties" xmlns:vt="http://schemas.openxmlformats.org/officeDocument/2006/docPropsVTypes"/>
</file>